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EBDCF8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</w:pPr>
      <w:r w:rsidRPr="0077566D"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  <w:t>Module: SQL</w:t>
      </w:r>
    </w:p>
    <w:p w14:paraId="7188E0A5" w14:textId="77777777" w:rsidR="00F179E5" w:rsidRDefault="00F179E5" w:rsidP="00F179E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</w:pPr>
      <w:r w:rsidRPr="0077566D"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  <w:t>Duration: 5 Days</w:t>
      </w:r>
    </w:p>
    <w:p w14:paraId="2B1F0FE1" w14:textId="77777777" w:rsidR="00F179E5" w:rsidRDefault="00F179E5" w:rsidP="00F179E5">
      <w:pPr>
        <w:spacing w:after="0" w:line="240" w:lineRule="auto"/>
        <w:rPr>
          <w:rFonts w:ascii="Calibri" w:eastAsia="Times New Roman" w:hAnsi="Calibri" w:cs="Calibri"/>
          <w:b/>
          <w:bCs/>
          <w:color w:val="000000"/>
          <w:sz w:val="28"/>
          <w:szCs w:val="28"/>
          <w:lang w:bidi="hi-IN"/>
        </w:rPr>
      </w:pPr>
    </w:p>
    <w:p w14:paraId="61B100FB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 xml:space="preserve">• Simple SQL Queries with SELECT, FROM, </w:t>
      </w:r>
      <w:proofErr w:type="gramStart"/>
      <w:r w:rsidRPr="0077566D">
        <w:rPr>
          <w:rFonts w:ascii="Calibri" w:eastAsia="Times New Roman" w:hAnsi="Calibri" w:cs="Calibri"/>
          <w:color w:val="000000"/>
          <w:lang w:bidi="hi-IN"/>
        </w:rPr>
        <w:t>WHERE,</w:t>
      </w:r>
      <w:proofErr w:type="gramEnd"/>
      <w:r w:rsidRPr="0077566D">
        <w:rPr>
          <w:rFonts w:ascii="Calibri" w:eastAsia="Times New Roman" w:hAnsi="Calibri" w:cs="Calibri"/>
          <w:color w:val="000000"/>
          <w:lang w:bidi="hi-IN"/>
        </w:rPr>
        <w:t xml:space="preserve"> ORDER BY clauses and Wildcards</w:t>
      </w:r>
    </w:p>
    <w:p w14:paraId="5E7F79A5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 xml:space="preserve">• Retrieving Data from Multiple Tables - Inner, Left outer, Right outer and Full outer table joins, COALESCE Function, UNION and UNION </w:t>
      </w:r>
      <w:proofErr w:type="gramStart"/>
      <w:r w:rsidRPr="0077566D">
        <w:rPr>
          <w:rFonts w:ascii="Calibri" w:eastAsia="Times New Roman" w:hAnsi="Calibri" w:cs="Calibri"/>
          <w:color w:val="000000"/>
          <w:lang w:bidi="hi-IN"/>
        </w:rPr>
        <w:t>ALL ,</w:t>
      </w:r>
      <w:proofErr w:type="gramEnd"/>
      <w:r w:rsidRPr="0077566D">
        <w:rPr>
          <w:rFonts w:ascii="Calibri" w:eastAsia="Times New Roman" w:hAnsi="Calibri" w:cs="Calibri"/>
          <w:color w:val="000000"/>
          <w:lang w:bidi="hi-IN"/>
        </w:rPr>
        <w:t xml:space="preserve"> INTERSECT and EXCEPT Statements,</w:t>
      </w:r>
    </w:p>
    <w:p w14:paraId="5B6A8E53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 xml:space="preserve">• Maintaining </w:t>
      </w:r>
      <w:proofErr w:type="gramStart"/>
      <w:r w:rsidRPr="0077566D">
        <w:rPr>
          <w:rFonts w:ascii="Calibri" w:eastAsia="Times New Roman" w:hAnsi="Calibri" w:cs="Calibri"/>
          <w:color w:val="000000"/>
          <w:lang w:bidi="hi-IN"/>
        </w:rPr>
        <w:t>data :</w:t>
      </w:r>
      <w:proofErr w:type="gramEnd"/>
      <w:r w:rsidRPr="0077566D">
        <w:rPr>
          <w:rFonts w:ascii="Calibri" w:eastAsia="Times New Roman" w:hAnsi="Calibri" w:cs="Calibri"/>
          <w:color w:val="000000"/>
          <w:lang w:bidi="hi-IN"/>
        </w:rPr>
        <w:t xml:space="preserve"> INSERT, UPDATE and DELETE rows</w:t>
      </w:r>
    </w:p>
    <w:p w14:paraId="21E2E8C3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 xml:space="preserve">• Using </w:t>
      </w:r>
      <w:proofErr w:type="gramStart"/>
      <w:r w:rsidRPr="0077566D">
        <w:rPr>
          <w:rFonts w:ascii="Calibri" w:eastAsia="Times New Roman" w:hAnsi="Calibri" w:cs="Calibri"/>
          <w:color w:val="000000"/>
          <w:lang w:bidi="hi-IN"/>
        </w:rPr>
        <w:t>Subqueries :</w:t>
      </w:r>
      <w:proofErr w:type="gramEnd"/>
      <w:r w:rsidRPr="0077566D">
        <w:rPr>
          <w:rFonts w:ascii="Calibri" w:eastAsia="Times New Roman" w:hAnsi="Calibri" w:cs="Calibri"/>
          <w:color w:val="000000"/>
          <w:lang w:bidi="hi-IN"/>
        </w:rPr>
        <w:t xml:space="preserve"> Simple &amp; Nesting Subqueries</w:t>
      </w:r>
    </w:p>
    <w:p w14:paraId="190835D1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Queries using CASE and CAST</w:t>
      </w:r>
    </w:p>
    <w:p w14:paraId="6B055682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Code simple CREATE TABLE ,CREATE VIEW statements, Column INDEXES, Column definition – DEFAULT and NULL</w:t>
      </w:r>
    </w:p>
    <w:p w14:paraId="46D4B349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Use various functions to perform calculations on data.</w:t>
      </w:r>
    </w:p>
    <w:p w14:paraId="68EECD4F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Organize the data obtained from a query before it is displayed on-screen : Scalar Functions and Arithmetic Column Functions and Grouping (DISTINCT and GROUP BY), Sort, Rank , filter data, Use PIVOT and UNPIVOT Operators</w:t>
      </w:r>
    </w:p>
    <w:p w14:paraId="2C474F14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</w:p>
    <w:p w14:paraId="46B18403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Additional topics to be included in training &amp; to be covered at end of training program :</w:t>
      </w:r>
    </w:p>
    <w:p w14:paraId="23224773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</w:p>
    <w:p w14:paraId="751BD0E1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#1 Difference between OLTP vs OLAP</w:t>
      </w:r>
    </w:p>
    <w:p w14:paraId="47293A3B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#2 Materialized views.</w:t>
      </w:r>
    </w:p>
    <w:p w14:paraId="13ABB1E4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#3 Partition the tables for better management and optimization.</w:t>
      </w:r>
    </w:p>
    <w:p w14:paraId="3CD4441B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#4 Hierarchical and Tree-structured query.</w:t>
      </w:r>
    </w:p>
    <w:p w14:paraId="36459634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#5 Concepts of Dimensions and FACT Tables</w:t>
      </w:r>
    </w:p>
    <w:p w14:paraId="26A00CED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#6 Snowflake and STAR Schema</w:t>
      </w:r>
    </w:p>
    <w:p w14:paraId="651CB73D" w14:textId="77777777" w:rsidR="00F179E5" w:rsidRPr="0077566D" w:rsidRDefault="00F179E5" w:rsidP="00F179E5">
      <w:pPr>
        <w:spacing w:after="0" w:line="240" w:lineRule="auto"/>
        <w:rPr>
          <w:rFonts w:ascii="Calibri" w:eastAsia="Times New Roman" w:hAnsi="Calibri" w:cs="Calibri"/>
          <w:color w:val="000000"/>
          <w:sz w:val="28"/>
          <w:szCs w:val="28"/>
          <w:lang w:bidi="hi-IN"/>
        </w:rPr>
      </w:pPr>
      <w:r w:rsidRPr="0077566D">
        <w:rPr>
          <w:rFonts w:ascii="Calibri" w:eastAsia="Times New Roman" w:hAnsi="Calibri" w:cs="Calibri"/>
          <w:color w:val="000000"/>
          <w:lang w:bidi="hi-IN"/>
        </w:rPr>
        <w:t>• #7 SQL functions like ROLLUP and CUBE operators.</w:t>
      </w:r>
    </w:p>
    <w:p w14:paraId="3DE8066E" w14:textId="77777777" w:rsidR="00B95F98" w:rsidRDefault="00B95F98"/>
    <w:sectPr w:rsidR="00B95F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Q0NTUxMzUwsrA0MLdU0lEKTi0uzszPAykwrAUALsmoBCwAAAA="/>
  </w:docVars>
  <w:rsids>
    <w:rsidRoot w:val="00F179E5"/>
    <w:rsid w:val="00B95F98"/>
    <w:rsid w:val="00F179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2F2220"/>
  <w15:chartTrackingRefBased/>
  <w15:docId w15:val="{E1F7CB00-CD18-45BB-9CC1-DD9380B40D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179E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77</Words>
  <Characters>1012</Characters>
  <Application>Microsoft Office Word</Application>
  <DocSecurity>0</DocSecurity>
  <Lines>8</Lines>
  <Paragraphs>2</Paragraphs>
  <ScaleCrop>false</ScaleCrop>
  <Company/>
  <LinksUpToDate>false</LinksUpToDate>
  <CharactersWithSpaces>1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t  Shukla</dc:creator>
  <cp:keywords/>
  <dc:description/>
  <cp:lastModifiedBy>Amit  Shukla</cp:lastModifiedBy>
  <cp:revision>1</cp:revision>
  <dcterms:created xsi:type="dcterms:W3CDTF">2023-02-27T07:11:00Z</dcterms:created>
  <dcterms:modified xsi:type="dcterms:W3CDTF">2023-02-27T07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28b134b-007e-4373-b8ba-6ec8959e253e</vt:lpwstr>
  </property>
</Properties>
</file>